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47488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48512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091BCDF6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1</w:t>
                            </w:r>
                          </w:p>
                          <w:p w14:paraId="5ACD6EEB" w14:textId="37670D18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D300C8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2</w:t>
                            </w:r>
                            <w:r w:rsidR="005024B8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9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0</w:t>
                            </w:r>
                            <w:r w:rsidR="00D300C8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9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26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091BCDF6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1</w:t>
                      </w:r>
                    </w:p>
                    <w:p w14:paraId="5ACD6EEB" w14:textId="37670D18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D300C8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2</w:t>
                      </w:r>
                      <w:r w:rsidR="005024B8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9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0</w:t>
                      </w:r>
                      <w:r w:rsidR="00D300C8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9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ures &amp; Algorithms 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Data Structures &amp; Algorithms Lab</w:t>
                      </w: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7F539E46" w14:textId="0174537B" w:rsidR="00D300C8" w:rsidRDefault="00D300C8" w:rsidP="00D300C8">
      <w:pPr>
        <w:pStyle w:val="Heading3"/>
      </w:pPr>
      <w:r>
        <w:lastRenderedPageBreak/>
        <w:t xml:space="preserve">Code: </w:t>
      </w:r>
    </w:p>
    <w:p w14:paraId="69B23D0F" w14:textId="3FFC067B" w:rsidR="005024B8" w:rsidRDefault="00D300C8" w:rsidP="00D300C8">
      <w:pPr>
        <w:rPr>
          <w:rStyle w:val="Hyperlink"/>
        </w:rPr>
      </w:pPr>
      <w:r>
        <w:tab/>
        <w:t xml:space="preserve">All the code files are uploaded on GitHub: </w:t>
      </w:r>
      <w:hyperlink r:id="rId10" w:history="1">
        <w:r w:rsidRPr="00D300C8">
          <w:rPr>
            <w:rStyle w:val="Hyperlink"/>
          </w:rPr>
          <w:t>https://github.com/CharlieFour/DSA_Lab</w:t>
        </w:r>
      </w:hyperlink>
    </w:p>
    <w:p w14:paraId="63207178" w14:textId="2382CB90" w:rsidR="005024B8" w:rsidRDefault="005024B8" w:rsidP="005024B8">
      <w:r>
        <w:t>You can check out the code on GitHub in Lab_02 folder.</w:t>
      </w:r>
    </w:p>
    <w:p w14:paraId="78E0A9B1" w14:textId="5E0FD30D" w:rsidR="005024B8" w:rsidRDefault="005024B8" w:rsidP="005024B8">
      <w:pPr>
        <w:pStyle w:val="Heading3"/>
      </w:pPr>
      <w:r>
        <w:t>Result Screen Shots:</w:t>
      </w:r>
    </w:p>
    <w:p w14:paraId="17CD4F30" w14:textId="4ABB77CC" w:rsidR="005024B8" w:rsidRPr="005024B8" w:rsidRDefault="005024B8" w:rsidP="005024B8">
      <w:r w:rsidRPr="005024B8">
        <w:drawing>
          <wp:inline distT="0" distB="0" distL="0" distR="0" wp14:anchorId="14EFA7DA" wp14:editId="49070866">
            <wp:extent cx="3820058" cy="2391109"/>
            <wp:effectExtent l="0" t="0" r="0" b="9525"/>
            <wp:docPr id="361706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7060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24B8" w:rsidRPr="005024B8" w:rsidSect="008D71CB">
      <w:headerReference w:type="default" r:id="rId12"/>
      <w:footerReference w:type="default" r:id="rId13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FFCB95" w14:textId="77777777" w:rsidR="001A04B1" w:rsidRDefault="001A04B1" w:rsidP="00FC106C">
      <w:pPr>
        <w:spacing w:after="0" w:line="240" w:lineRule="auto"/>
      </w:pPr>
      <w:r>
        <w:separator/>
      </w:r>
    </w:p>
  </w:endnote>
  <w:endnote w:type="continuationSeparator" w:id="0">
    <w:p w14:paraId="4E00BBE7" w14:textId="77777777" w:rsidR="001A04B1" w:rsidRDefault="001A04B1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C9E705" w14:textId="77777777" w:rsidR="001A04B1" w:rsidRDefault="001A04B1" w:rsidP="00FC106C">
      <w:pPr>
        <w:spacing w:after="0" w:line="240" w:lineRule="auto"/>
      </w:pPr>
      <w:r>
        <w:separator/>
      </w:r>
    </w:p>
  </w:footnote>
  <w:footnote w:type="continuationSeparator" w:id="0">
    <w:p w14:paraId="1676775D" w14:textId="77777777" w:rsidR="001A04B1" w:rsidRDefault="001A04B1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49BEC0CB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>Lab # 0</w:t>
    </w:r>
    <w:r w:rsidR="005024B8">
      <w:rPr>
        <w:sz w:val="20"/>
        <w:szCs w:val="20"/>
      </w:rPr>
      <w:t>2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3B5"/>
    <w:rsid w:val="00033957"/>
    <w:rsid w:val="00127CDC"/>
    <w:rsid w:val="00165ADF"/>
    <w:rsid w:val="0018255A"/>
    <w:rsid w:val="001A04B1"/>
    <w:rsid w:val="00255711"/>
    <w:rsid w:val="0025765D"/>
    <w:rsid w:val="002670CF"/>
    <w:rsid w:val="002C1129"/>
    <w:rsid w:val="002E7CB9"/>
    <w:rsid w:val="002F6EE0"/>
    <w:rsid w:val="003B6569"/>
    <w:rsid w:val="004631B1"/>
    <w:rsid w:val="00490A7A"/>
    <w:rsid w:val="004D030F"/>
    <w:rsid w:val="004D3BAA"/>
    <w:rsid w:val="004F5D43"/>
    <w:rsid w:val="005024B8"/>
    <w:rsid w:val="005318F5"/>
    <w:rsid w:val="00537C89"/>
    <w:rsid w:val="005542D1"/>
    <w:rsid w:val="00593FAF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840E40"/>
    <w:rsid w:val="008727AB"/>
    <w:rsid w:val="008B25AC"/>
    <w:rsid w:val="008B4727"/>
    <w:rsid w:val="008C374A"/>
    <w:rsid w:val="008D71CB"/>
    <w:rsid w:val="00952CF6"/>
    <w:rsid w:val="0095336C"/>
    <w:rsid w:val="00971FCE"/>
    <w:rsid w:val="009A3086"/>
    <w:rsid w:val="009B1A4B"/>
    <w:rsid w:val="009E0D0B"/>
    <w:rsid w:val="009E5124"/>
    <w:rsid w:val="00A04EB4"/>
    <w:rsid w:val="00A068BD"/>
    <w:rsid w:val="00A366C5"/>
    <w:rsid w:val="00AB0781"/>
    <w:rsid w:val="00BD15D5"/>
    <w:rsid w:val="00BD4278"/>
    <w:rsid w:val="00C25ACD"/>
    <w:rsid w:val="00C412BF"/>
    <w:rsid w:val="00CA427F"/>
    <w:rsid w:val="00CF34B0"/>
    <w:rsid w:val="00D06E62"/>
    <w:rsid w:val="00D300C8"/>
    <w:rsid w:val="00D73D07"/>
    <w:rsid w:val="00E4745E"/>
    <w:rsid w:val="00ED2BE6"/>
    <w:rsid w:val="00ED36B1"/>
    <w:rsid w:val="00EF33D3"/>
    <w:rsid w:val="00EF3C4C"/>
    <w:rsid w:val="00F04A14"/>
    <w:rsid w:val="00F37EEB"/>
    <w:rsid w:val="00F51315"/>
    <w:rsid w:val="00FB4254"/>
    <w:rsid w:val="00FC106C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CharlieFour/DSA_La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2</cp:revision>
  <cp:lastPrinted>2024-09-23T11:43:00Z</cp:lastPrinted>
  <dcterms:created xsi:type="dcterms:W3CDTF">2024-09-29T10:13:00Z</dcterms:created>
  <dcterms:modified xsi:type="dcterms:W3CDTF">2024-09-29T10:13:00Z</dcterms:modified>
</cp:coreProperties>
</file>